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024F7" w14:textId="6FCB76E2" w:rsidR="00077366" w:rsidRDefault="00B67941" w:rsidP="00E70505">
      <w:pPr>
        <w:spacing w:before="100" w:beforeAutospacing="1"/>
      </w:pPr>
      <w:r w:rsidRPr="00C24262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0C3D92" wp14:editId="6B9CADC4">
                <wp:simplePos x="0" y="0"/>
                <wp:positionH relativeFrom="margin">
                  <wp:align>center</wp:align>
                </wp:positionH>
                <wp:positionV relativeFrom="paragraph">
                  <wp:posOffset>739140</wp:posOffset>
                </wp:positionV>
                <wp:extent cx="5905500" cy="22860"/>
                <wp:effectExtent l="0" t="0" r="19050" b="342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66ACBA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8.2pt" to="46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E70505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FFC0F9" wp14:editId="059AC7E8">
                <wp:simplePos x="0" y="0"/>
                <wp:positionH relativeFrom="column">
                  <wp:posOffset>1028700</wp:posOffset>
                </wp:positionH>
                <wp:positionV relativeFrom="paragraph">
                  <wp:posOffset>0</wp:posOffset>
                </wp:positionV>
                <wp:extent cx="2587752" cy="1404620"/>
                <wp:effectExtent l="0" t="0" r="22225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775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203E1" w14:textId="77777777" w:rsidR="00E70505" w:rsidRPr="00C24262" w:rsidRDefault="00E70505" w:rsidP="00C24262">
                            <w:pPr>
                              <w:pStyle w:val="NoSpacing"/>
                            </w:pPr>
                            <w:r w:rsidRPr="00C24262">
                              <w:t>Port Townsend Sunrise Rotary Club</w:t>
                            </w:r>
                          </w:p>
                          <w:p w14:paraId="7ECBA7D3" w14:textId="77777777" w:rsidR="00E70505" w:rsidRDefault="00E70505" w:rsidP="00E70505">
                            <w:pPr>
                              <w:pStyle w:val="NoSpacing"/>
                            </w:pPr>
                            <w:r>
                              <w:t>PO Box 1474, Port Townsend WA  98368</w:t>
                            </w:r>
                          </w:p>
                          <w:p w14:paraId="65F248BB" w14:textId="6161D15D" w:rsidR="00E70505" w:rsidRDefault="00DF6FB2" w:rsidP="00E70505">
                            <w:pPr>
                              <w:pStyle w:val="NoSpacing"/>
                            </w:pPr>
                            <w:hyperlink r:id="rId4" w:history="1">
                              <w:r w:rsidR="00E70505" w:rsidRPr="00577505">
                                <w:rPr>
                                  <w:rStyle w:val="Hyperlink"/>
                                </w:rPr>
                                <w:t>http://www.ptsunriserotary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FFC0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1pt;margin-top:0;width:203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">
                <v:textbox style="mso-fit-shape-to-text:t">
                  <w:txbxContent>
                    <w:p w14:paraId="293203E1" w14:textId="77777777" w:rsidR="00E70505" w:rsidRPr="00C24262" w:rsidRDefault="00E70505" w:rsidP="00C24262">
                      <w:pPr>
                        <w:pStyle w:val="NoSpacing"/>
                      </w:pPr>
                      <w:r w:rsidRPr="00C24262">
                        <w:t>Port Townsend Sunrise Rotary Club</w:t>
                      </w:r>
                    </w:p>
                    <w:p w14:paraId="7ECBA7D3" w14:textId="77777777" w:rsidR="00E70505" w:rsidRDefault="00E70505" w:rsidP="00E70505">
                      <w:pPr>
                        <w:pStyle w:val="NoSpacing"/>
                      </w:pPr>
                      <w:r>
                        <w:t>PO Box 1474, Port Townsend WA  98368</w:t>
                      </w:r>
                    </w:p>
                    <w:p w14:paraId="65F248BB" w14:textId="6161D15D" w:rsidR="00E70505" w:rsidRDefault="00DF6FB2" w:rsidP="00E70505">
                      <w:pPr>
                        <w:pStyle w:val="NoSpacing"/>
                      </w:pPr>
                      <w:hyperlink r:id="rId5" w:history="1">
                        <w:r w:rsidR="00E70505" w:rsidRPr="00577505">
                          <w:rPr>
                            <w:rStyle w:val="Hyperlink"/>
                          </w:rPr>
                          <w:t>http://www.ptsunriserotary.org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E70505">
        <w:rPr>
          <w:noProof/>
        </w:rPr>
        <w:drawing>
          <wp:inline distT="0" distB="0" distL="0" distR="0" wp14:anchorId="1DF3D2A5" wp14:editId="2DE4C2BC">
            <wp:extent cx="685800" cy="68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tary Wheel 1indh png 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16" cy="685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6F756" w14:textId="669EA922" w:rsidR="00E70505" w:rsidRDefault="00C24262" w:rsidP="00C24262">
      <w:pPr>
        <w:pStyle w:val="Heading1"/>
        <w:jc w:val="center"/>
        <w:rPr>
          <w:sz w:val="36"/>
          <w:szCs w:val="36"/>
        </w:rPr>
      </w:pPr>
      <w:r w:rsidRPr="00C24262">
        <w:rPr>
          <w:sz w:val="36"/>
          <w:szCs w:val="36"/>
        </w:rPr>
        <w:t>Port Townsend Sunrise Rotary – Grant Request Form</w:t>
      </w:r>
    </w:p>
    <w:p w14:paraId="3171A375" w14:textId="4CD6566F" w:rsidR="006F0782" w:rsidRPr="00DF6FB2" w:rsidRDefault="006F0782" w:rsidP="00C24262">
      <w:pPr>
        <w:spacing w:after="0" w:line="240" w:lineRule="auto"/>
        <w:jc w:val="center"/>
      </w:pPr>
      <w:r w:rsidRPr="00DF6FB2">
        <w:t xml:space="preserve"> </w:t>
      </w:r>
      <w:hyperlink r:id="rId7" w:history="1">
        <w:r w:rsidR="00DF6FB2" w:rsidRPr="00DF6FB2">
          <w:rPr>
            <w:rStyle w:val="Hyperlink"/>
          </w:rPr>
          <w:t>mailto:NAN</w:t>
        </w:r>
        <w:bookmarkStart w:id="0" w:name="_GoBack"/>
        <w:bookmarkEnd w:id="0"/>
        <w:r w:rsidR="00DF6FB2" w:rsidRPr="00DF6FB2">
          <w:rPr>
            <w:rStyle w:val="Hyperlink"/>
          </w:rPr>
          <w:t>C</w:t>
        </w:r>
        <w:r w:rsidR="00DF6FB2" w:rsidRPr="00DF6FB2">
          <w:rPr>
            <w:rStyle w:val="Hyperlink"/>
          </w:rPr>
          <w:t>YLEEDS@MSN.COM</w:t>
        </w:r>
      </w:hyperlink>
    </w:p>
    <w:p w14:paraId="40BCDC17" w14:textId="504BE49D" w:rsidR="00C24262" w:rsidRDefault="00C24262" w:rsidP="00C24262">
      <w:pPr>
        <w:spacing w:after="0" w:line="240" w:lineRule="auto"/>
        <w:jc w:val="center"/>
      </w:pPr>
      <w:r>
        <w:t>Grant requests ar</w:t>
      </w:r>
      <w:r w:rsidR="00493F02">
        <w:t xml:space="preserve">e reviewed annually by October </w:t>
      </w:r>
      <w:r>
        <w:t>1</w:t>
      </w:r>
      <w:r w:rsidRPr="00C24262">
        <w:rPr>
          <w:vertAlign w:val="superscript"/>
        </w:rPr>
        <w:t>st</w:t>
      </w:r>
      <w:r>
        <w:t xml:space="preserve"> of each year.</w:t>
      </w:r>
    </w:p>
    <w:p w14:paraId="28542337" w14:textId="77777777" w:rsidR="00C24262" w:rsidRDefault="00C24262" w:rsidP="00C24262">
      <w:pPr>
        <w:spacing w:after="0" w:line="24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4439CA7" wp14:editId="60DDA83B">
                <wp:simplePos x="0" y="0"/>
                <wp:positionH relativeFrom="margin">
                  <wp:posOffset>1813560</wp:posOffset>
                </wp:positionH>
                <wp:positionV relativeFrom="paragraph">
                  <wp:posOffset>110490</wp:posOffset>
                </wp:positionV>
                <wp:extent cx="4030980" cy="335280"/>
                <wp:effectExtent l="0" t="0" r="26670" b="266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0980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C0477" w14:textId="77777777" w:rsidR="00C24262" w:rsidRDefault="00C242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39CA7" id="_x0000_s1027" type="#_x0000_t202" style="position:absolute;left:0;text-align:left;margin-left:142.8pt;margin-top:8.7pt;width:317.4pt;height:26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">
                <v:textbox>
                  <w:txbxContent>
                    <w:p w14:paraId="2CDC0477" w14:textId="77777777" w:rsidR="00C24262" w:rsidRDefault="00C24262"/>
                  </w:txbxContent>
                </v:textbox>
                <w10:wrap type="square" anchorx="margin"/>
              </v:shape>
            </w:pict>
          </mc:Fallback>
        </mc:AlternateContent>
      </w:r>
    </w:p>
    <w:p w14:paraId="3ED7CC0C" w14:textId="77777777" w:rsidR="00C24262" w:rsidRDefault="00C24262" w:rsidP="00C24262">
      <w:pPr>
        <w:spacing w:after="0" w:line="240" w:lineRule="auto"/>
        <w:rPr>
          <w:sz w:val="28"/>
          <w:szCs w:val="28"/>
        </w:rPr>
      </w:pPr>
      <w:r w:rsidRPr="00C24262">
        <w:rPr>
          <w:sz w:val="28"/>
          <w:szCs w:val="28"/>
        </w:rPr>
        <w:t>Organization Name</w:t>
      </w:r>
    </w:p>
    <w:p w14:paraId="77BBC4BE" w14:textId="77777777" w:rsidR="00EE1505" w:rsidRDefault="00EE1505" w:rsidP="00C24262">
      <w:pPr>
        <w:spacing w:after="0" w:line="24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9FEDF0D" wp14:editId="71BFE98F">
                <wp:simplePos x="0" y="0"/>
                <wp:positionH relativeFrom="margin">
                  <wp:posOffset>1805940</wp:posOffset>
                </wp:positionH>
                <wp:positionV relativeFrom="paragraph">
                  <wp:posOffset>142240</wp:posOffset>
                </wp:positionV>
                <wp:extent cx="4046220" cy="335280"/>
                <wp:effectExtent l="0" t="0" r="11430" b="266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6220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4D18F5" w14:textId="77777777" w:rsidR="00EE1505" w:rsidRDefault="00EE1505" w:rsidP="00EE15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EDF0D" id="_x0000_s1028" type="#_x0000_t202" style="position:absolute;margin-left:142.2pt;margin-top:11.2pt;width:318.6pt;height:26.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">
                <v:textbox>
                  <w:txbxContent>
                    <w:p w14:paraId="244D18F5" w14:textId="77777777" w:rsidR="00EE1505" w:rsidRDefault="00EE1505" w:rsidP="00EE1505"/>
                  </w:txbxContent>
                </v:textbox>
                <w10:wrap type="square" anchorx="margin"/>
              </v:shape>
            </w:pict>
          </mc:Fallback>
        </mc:AlternateContent>
      </w:r>
    </w:p>
    <w:p w14:paraId="7977ABCD" w14:textId="77777777" w:rsidR="00EE1505" w:rsidRDefault="00EE1505" w:rsidP="00C24262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ontact Name</w:t>
      </w:r>
    </w:p>
    <w:p w14:paraId="7F06BE32" w14:textId="77777777" w:rsidR="00EE1505" w:rsidRDefault="00EE1505" w:rsidP="00C24262">
      <w:pPr>
        <w:spacing w:after="0" w:line="240" w:lineRule="auto"/>
        <w:rPr>
          <w:sz w:val="28"/>
          <w:szCs w:val="28"/>
        </w:rPr>
      </w:pPr>
    </w:p>
    <w:p w14:paraId="40BB8591" w14:textId="77777777" w:rsidR="00E70505" w:rsidRDefault="00257C44" w:rsidP="00EE1505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A700C1B" wp14:editId="678D5D12">
                <wp:simplePos x="0" y="0"/>
                <wp:positionH relativeFrom="margin">
                  <wp:posOffset>4709160</wp:posOffset>
                </wp:positionH>
                <wp:positionV relativeFrom="paragraph">
                  <wp:posOffset>8890</wp:posOffset>
                </wp:positionV>
                <wp:extent cx="1135380" cy="365760"/>
                <wp:effectExtent l="0" t="0" r="26670" b="152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538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6D8830" w14:textId="77777777" w:rsidR="00EE1505" w:rsidRDefault="00EE1505" w:rsidP="00EE15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700C1B" id="_x0000_s1029" type="#_x0000_t202" style="position:absolute;margin-left:370.8pt;margin-top:.7pt;width:89.4pt;height:28.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">
                <v:textbox>
                  <w:txbxContent>
                    <w:p w14:paraId="3E6D8830" w14:textId="77777777" w:rsidR="00EE1505" w:rsidRDefault="00EE1505" w:rsidP="00EE1505"/>
                  </w:txbxContent>
                </v:textbox>
                <w10:wrap type="square" anchorx="margin"/>
              </v:shape>
            </w:pict>
          </mc:Fallback>
        </mc:AlternateContent>
      </w:r>
      <w:r w:rsidR="00DE501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5385FA5" wp14:editId="4EBA0A31">
                <wp:simplePos x="0" y="0"/>
                <wp:positionH relativeFrom="margin">
                  <wp:posOffset>1813560</wp:posOffset>
                </wp:positionH>
                <wp:positionV relativeFrom="paragraph">
                  <wp:posOffset>8890</wp:posOffset>
                </wp:positionV>
                <wp:extent cx="2118360" cy="617220"/>
                <wp:effectExtent l="0" t="0" r="15240" b="1143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8360" cy="61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0DEC51" w14:textId="77777777" w:rsidR="00EE1505" w:rsidRDefault="00EE1505" w:rsidP="00EE15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85FA5" id="_x0000_s1030" type="#_x0000_t202" style="position:absolute;margin-left:142.8pt;margin-top:.7pt;width:166.8pt;height:48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">
                <v:textbox>
                  <w:txbxContent>
                    <w:p w14:paraId="290DEC51" w14:textId="77777777" w:rsidR="00EE1505" w:rsidRDefault="00EE1505" w:rsidP="00EE1505"/>
                  </w:txbxContent>
                </v:textbox>
                <w10:wrap type="square" anchorx="margin"/>
              </v:shape>
            </w:pict>
          </mc:Fallback>
        </mc:AlternateContent>
      </w:r>
      <w:r w:rsidR="00EE1505">
        <w:rPr>
          <w:sz w:val="28"/>
          <w:szCs w:val="28"/>
        </w:rPr>
        <w:t>Organization Address</w:t>
      </w:r>
      <w:r w:rsidR="00EE1505">
        <w:rPr>
          <w:sz w:val="28"/>
          <w:szCs w:val="28"/>
        </w:rPr>
        <w:tab/>
        <w:t>Phone</w:t>
      </w:r>
    </w:p>
    <w:p w14:paraId="74FFD9D3" w14:textId="77777777" w:rsidR="00E70505" w:rsidRDefault="00E70505"/>
    <w:p w14:paraId="16545ECD" w14:textId="77777777" w:rsidR="00E70505" w:rsidRDefault="00EA61A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225DE0E" wp14:editId="11C49A47">
                <wp:simplePos x="0" y="0"/>
                <wp:positionH relativeFrom="margin">
                  <wp:posOffset>1790700</wp:posOffset>
                </wp:positionH>
                <wp:positionV relativeFrom="paragraph">
                  <wp:posOffset>215265</wp:posOffset>
                </wp:positionV>
                <wp:extent cx="4053840" cy="289560"/>
                <wp:effectExtent l="0" t="0" r="22860" b="152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384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243F92" w14:textId="77777777" w:rsidR="00EE1505" w:rsidRDefault="00EE1505" w:rsidP="00EE15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5DE0E" id="_x0000_s1031" type="#_x0000_t202" style="position:absolute;margin-left:141pt;margin-top:16.95pt;width:319.2pt;height:22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A4lJgIAAEs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">
                <v:textbox>
                  <w:txbxContent>
                    <w:p w14:paraId="44243F92" w14:textId="77777777" w:rsidR="00EE1505" w:rsidRDefault="00EE1505" w:rsidP="00EE1505"/>
                  </w:txbxContent>
                </v:textbox>
                <w10:wrap type="square" anchorx="margin"/>
              </v:shape>
            </w:pict>
          </mc:Fallback>
        </mc:AlternateContent>
      </w:r>
    </w:p>
    <w:p w14:paraId="3DC5AEB9" w14:textId="77777777" w:rsidR="00EE1505" w:rsidRPr="00EA61A0" w:rsidRDefault="00DE501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7F44FD8" wp14:editId="72A81531">
                <wp:simplePos x="0" y="0"/>
                <wp:positionH relativeFrom="margin">
                  <wp:posOffset>1798320</wp:posOffset>
                </wp:positionH>
                <wp:positionV relativeFrom="paragraph">
                  <wp:posOffset>310515</wp:posOffset>
                </wp:positionV>
                <wp:extent cx="4023360" cy="281940"/>
                <wp:effectExtent l="0" t="0" r="15240" b="2286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336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26F1E" w14:textId="77777777" w:rsidR="00EE1505" w:rsidRDefault="00EE1505" w:rsidP="00EE15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44FD8" id="_x0000_s1032" type="#_x0000_t202" style="position:absolute;margin-left:141.6pt;margin-top:24.45pt;width:316.8pt;height:22.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gQKJgIAAEs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">
                <v:textbox>
                  <w:txbxContent>
                    <w:p w14:paraId="5FE26F1E" w14:textId="77777777" w:rsidR="00EE1505" w:rsidRDefault="00EE1505" w:rsidP="00EE1505"/>
                  </w:txbxContent>
                </v:textbox>
                <w10:wrap type="square" anchorx="margin"/>
              </v:shape>
            </w:pict>
          </mc:Fallback>
        </mc:AlternateContent>
      </w:r>
      <w:r w:rsidR="00EE1505">
        <w:rPr>
          <w:sz w:val="28"/>
          <w:szCs w:val="28"/>
        </w:rPr>
        <w:t>E-Mail Address</w:t>
      </w:r>
    </w:p>
    <w:p w14:paraId="63CCB749" w14:textId="77777777" w:rsidR="00EE1505" w:rsidRDefault="00EE1505" w:rsidP="00EE1505">
      <w:pPr>
        <w:rPr>
          <w:sz w:val="28"/>
          <w:szCs w:val="28"/>
        </w:rPr>
      </w:pPr>
      <w:r w:rsidRPr="00EE1505">
        <w:rPr>
          <w:sz w:val="28"/>
          <w:szCs w:val="28"/>
        </w:rPr>
        <w:t>Organization Web Site</w:t>
      </w:r>
    </w:p>
    <w:p w14:paraId="3FA061AF" w14:textId="77777777" w:rsidR="00EA61A0" w:rsidRPr="00EE1505" w:rsidRDefault="00EA61A0" w:rsidP="00EA61A0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39852FE" wp14:editId="05B47B8C">
                <wp:simplePos x="0" y="0"/>
                <wp:positionH relativeFrom="margin">
                  <wp:align>right</wp:align>
                </wp:positionH>
                <wp:positionV relativeFrom="paragraph">
                  <wp:posOffset>328295</wp:posOffset>
                </wp:positionV>
                <wp:extent cx="5920740" cy="822960"/>
                <wp:effectExtent l="0" t="0" r="22860" b="152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074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08BFB" w14:textId="77777777" w:rsidR="00EA61A0" w:rsidRDefault="00EA61A0" w:rsidP="00EA61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852FE" id="_x0000_s1033" type="#_x0000_t202" style="position:absolute;margin-left:415pt;margin-top:25.85pt;width:466.2pt;height:64.8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">
                <v:textbox>
                  <w:txbxContent>
                    <w:p w14:paraId="4E108BFB" w14:textId="77777777" w:rsidR="00EA61A0" w:rsidRDefault="00EA61A0" w:rsidP="00EA61A0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8"/>
          <w:szCs w:val="28"/>
        </w:rPr>
        <w:t>Please provide a brief overview of your organization.</w:t>
      </w:r>
    </w:p>
    <w:p w14:paraId="06D03B36" w14:textId="77777777" w:rsidR="00DE501A" w:rsidRDefault="00DE501A">
      <w:pPr>
        <w:rPr>
          <w:sz w:val="28"/>
          <w:szCs w:val="28"/>
        </w:rPr>
      </w:pPr>
    </w:p>
    <w:p w14:paraId="7D7C48C7" w14:textId="77777777" w:rsidR="00DE501A" w:rsidRDefault="00DE501A">
      <w:pPr>
        <w:rPr>
          <w:sz w:val="28"/>
          <w:szCs w:val="28"/>
        </w:rPr>
      </w:pPr>
    </w:p>
    <w:p w14:paraId="2400E30B" w14:textId="77777777" w:rsidR="00DE501A" w:rsidRDefault="00DE501A">
      <w:pPr>
        <w:rPr>
          <w:sz w:val="28"/>
          <w:szCs w:val="28"/>
        </w:rPr>
      </w:pPr>
    </w:p>
    <w:p w14:paraId="5112F470" w14:textId="77777777" w:rsidR="00EE1505" w:rsidRDefault="00EA61A0">
      <w:r w:rsidRPr="00EA61A0">
        <w:rPr>
          <w:sz w:val="28"/>
          <w:szCs w:val="28"/>
        </w:rPr>
        <w:t>Please describe for what the grant will be used</w:t>
      </w:r>
      <w:r>
        <w:t>.</w:t>
      </w:r>
    </w:p>
    <w:p w14:paraId="5F38458D" w14:textId="77777777" w:rsidR="00DE501A" w:rsidRDefault="00DE501A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E1CE883" wp14:editId="4610B797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920740" cy="1005840"/>
                <wp:effectExtent l="0" t="0" r="22860" b="2286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074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514" w14:textId="77777777" w:rsidR="00EA61A0" w:rsidRDefault="00EA61A0" w:rsidP="00EA61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CE883" id="_x0000_s1034" type="#_x0000_t202" style="position:absolute;margin-left:415pt;margin-top:.75pt;width:466.2pt;height:79.2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">
                <v:textbox>
                  <w:txbxContent>
                    <w:p w14:paraId="30BA5514" w14:textId="77777777" w:rsidR="00EA61A0" w:rsidRDefault="00EA61A0" w:rsidP="00EA61A0"/>
                  </w:txbxContent>
                </v:textbox>
                <w10:wrap type="square" anchorx="margin"/>
              </v:shape>
            </w:pict>
          </mc:Fallback>
        </mc:AlternateContent>
      </w:r>
    </w:p>
    <w:p w14:paraId="0CD11C66" w14:textId="77777777" w:rsidR="00DE501A" w:rsidRDefault="00DE501A">
      <w:pPr>
        <w:rPr>
          <w:sz w:val="28"/>
          <w:szCs w:val="28"/>
        </w:rPr>
      </w:pPr>
    </w:p>
    <w:p w14:paraId="4D3B374A" w14:textId="77777777" w:rsidR="00DE501A" w:rsidRDefault="00DE501A">
      <w:pPr>
        <w:rPr>
          <w:sz w:val="28"/>
          <w:szCs w:val="28"/>
        </w:rPr>
      </w:pPr>
    </w:p>
    <w:p w14:paraId="73C50199" w14:textId="77777777" w:rsidR="00DE501A" w:rsidRDefault="00DE501A">
      <w:pPr>
        <w:rPr>
          <w:sz w:val="28"/>
          <w:szCs w:val="28"/>
        </w:rPr>
      </w:pPr>
    </w:p>
    <w:p w14:paraId="67DB441D" w14:textId="77777777" w:rsidR="00EA61A0" w:rsidRDefault="00DE501A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A5FF912" wp14:editId="1EE2D985">
                <wp:simplePos x="0" y="0"/>
                <wp:positionH relativeFrom="margin">
                  <wp:posOffset>2537460</wp:posOffset>
                </wp:positionH>
                <wp:positionV relativeFrom="paragraph">
                  <wp:posOffset>5715</wp:posOffset>
                </wp:positionV>
                <wp:extent cx="2232660" cy="243840"/>
                <wp:effectExtent l="0" t="0" r="15240" b="228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266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509AF0" w14:textId="669AE5C5" w:rsidR="00EA61A0" w:rsidRDefault="00DE501A" w:rsidP="00DE501A">
                            <w:r>
                              <w:t>$</w:t>
                            </w:r>
                            <w:r w:rsidR="000D2F62">
                              <w:t xml:space="preserve">               </w:t>
                            </w:r>
                            <w:r w:rsidR="000D2F62">
                              <w:tab/>
                            </w:r>
                            <w:r w:rsidR="000D2F62">
                              <w:tab/>
                            </w:r>
                            <w:r w:rsidR="000D2F62">
                              <w:tab/>
                            </w:r>
                            <w:r w:rsidR="000D2F62" w:rsidRPr="000D2F62">
                              <w:rPr>
                                <w:vertAlign w:val="superscript"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FF912" id="_x0000_s1035" type="#_x0000_t202" style="position:absolute;margin-left:199.8pt;margin-top:.45pt;width:175.8pt;height:19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ehzJgIAAEwEAAAOAAAAZHJzL2Uyb0RvYy54bWysVNuO2yAQfa/Uf0C8N068SZp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">
                <v:textbox>
                  <w:txbxContent>
                    <w:p w14:paraId="04509AF0" w14:textId="669AE5C5" w:rsidR="00EA61A0" w:rsidRDefault="00DE501A" w:rsidP="00DE501A">
                      <w:r>
                        <w:t>$</w:t>
                      </w:r>
                      <w:r w:rsidR="000D2F62">
                        <w:t xml:space="preserve">               </w:t>
                      </w:r>
                      <w:r w:rsidR="000D2F62">
                        <w:tab/>
                      </w:r>
                      <w:r w:rsidR="000D2F62">
                        <w:tab/>
                      </w:r>
                      <w:r w:rsidR="000D2F62">
                        <w:tab/>
                      </w:r>
                      <w:r w:rsidR="000D2F62" w:rsidRPr="000D2F62">
                        <w:rPr>
                          <w:vertAlign w:val="superscript"/>
                        </w:rPr>
                        <w:t>**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61A0" w:rsidRPr="00EA61A0">
        <w:rPr>
          <w:sz w:val="28"/>
          <w:szCs w:val="28"/>
        </w:rPr>
        <w:t>Amount requested.</w:t>
      </w:r>
    </w:p>
    <w:p w14:paraId="61D0FE59" w14:textId="77777777" w:rsidR="00EA61A0" w:rsidRDefault="00DE501A">
      <w:pPr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FBF7CB5" wp14:editId="70203133">
                <wp:simplePos x="0" y="0"/>
                <wp:positionH relativeFrom="margin">
                  <wp:posOffset>3764280</wp:posOffset>
                </wp:positionH>
                <wp:positionV relativeFrom="paragraph">
                  <wp:posOffset>220345</wp:posOffset>
                </wp:positionV>
                <wp:extent cx="2232660" cy="243840"/>
                <wp:effectExtent l="0" t="0" r="15240" b="2286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266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971BE" w14:textId="77777777" w:rsidR="00DE501A" w:rsidRDefault="00DE501A" w:rsidP="00DE50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F7CB5" id="_x0000_s1036" type="#_x0000_t202" style="position:absolute;margin-left:296.4pt;margin-top:17.35pt;width:175.8pt;height:19.2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">
                <v:textbox>
                  <w:txbxContent>
                    <w:p w14:paraId="008971BE" w14:textId="77777777" w:rsidR="00DE501A" w:rsidRDefault="00DE501A" w:rsidP="00DE501A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61A0" w:rsidRPr="00DE501A">
        <w:rPr>
          <w:sz w:val="20"/>
          <w:szCs w:val="20"/>
        </w:rPr>
        <w:t>We ask that a Sunrise Ro</w:t>
      </w:r>
      <w:r w:rsidRPr="00DE501A">
        <w:rPr>
          <w:sz w:val="20"/>
          <w:szCs w:val="20"/>
        </w:rPr>
        <w:t>tary Club member sponsor your request.  This is a person who has an involvement or commitment to your organization.  What is the name of your Sunrise Rotary club sponsor?</w:t>
      </w:r>
    </w:p>
    <w:p w14:paraId="29BA992A" w14:textId="77777777" w:rsidR="00DE501A" w:rsidRDefault="00DE501A">
      <w:pPr>
        <w:rPr>
          <w:sz w:val="20"/>
          <w:szCs w:val="20"/>
        </w:rPr>
      </w:pPr>
    </w:p>
    <w:p w14:paraId="7692AB42" w14:textId="50DB2CDA" w:rsidR="00DE501A" w:rsidRPr="00DE501A" w:rsidRDefault="00DE501A">
      <w:pPr>
        <w:rPr>
          <w:sz w:val="20"/>
          <w:szCs w:val="20"/>
        </w:rPr>
      </w:pPr>
      <w:r>
        <w:rPr>
          <w:sz w:val="20"/>
          <w:szCs w:val="20"/>
        </w:rPr>
        <w:t xml:space="preserve">*** If awarded a grant, we ask that a representative from your organization attend a Sunrise Rotary Club meeting to accept the award check.  </w:t>
      </w:r>
    </w:p>
    <w:sectPr w:rsidR="00DE501A" w:rsidRPr="00DE501A" w:rsidSect="00DE50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sjQ2MzQ1NDEwNzNU0lEKTi0uzszPAykwqQUATZYSWCwAAAA="/>
  </w:docVars>
  <w:rsids>
    <w:rsidRoot w:val="00E70505"/>
    <w:rsid w:val="00077366"/>
    <w:rsid w:val="000D2F62"/>
    <w:rsid w:val="000D383A"/>
    <w:rsid w:val="00257C44"/>
    <w:rsid w:val="00493F02"/>
    <w:rsid w:val="006C2559"/>
    <w:rsid w:val="006F0782"/>
    <w:rsid w:val="00B67941"/>
    <w:rsid w:val="00BB5D85"/>
    <w:rsid w:val="00C24262"/>
    <w:rsid w:val="00DE501A"/>
    <w:rsid w:val="00DF6FB2"/>
    <w:rsid w:val="00E70505"/>
    <w:rsid w:val="00EA61A0"/>
    <w:rsid w:val="00EE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0502"/>
  <w15:chartTrackingRefBased/>
  <w15:docId w15:val="{CC4192AC-BF61-482C-8E7E-303E387AA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C24262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050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7050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242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2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42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0D38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F6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93F0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NANCYLEEDS@MSN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www.ptsunriserotary.org/" TargetMode="External"/><Relationship Id="rId4" Type="http://schemas.openxmlformats.org/officeDocument/2006/relationships/hyperlink" Target="http://www.ptsunriserotary.org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LEEDS</dc:creator>
  <cp:keywords/>
  <dc:description/>
  <cp:lastModifiedBy>Douglas LEEDS</cp:lastModifiedBy>
  <cp:revision>4</cp:revision>
  <cp:lastPrinted>2016-08-31T04:05:00Z</cp:lastPrinted>
  <dcterms:created xsi:type="dcterms:W3CDTF">2017-09-12T22:47:00Z</dcterms:created>
  <dcterms:modified xsi:type="dcterms:W3CDTF">2017-09-13T03:38:00Z</dcterms:modified>
</cp:coreProperties>
</file>